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610"/>
        <w:gridCol w:w="1923"/>
        <w:gridCol w:w="1203"/>
        <w:gridCol w:w="1205"/>
        <w:gridCol w:w="1203"/>
        <w:gridCol w:w="1203"/>
        <w:gridCol w:w="1203"/>
        <w:gridCol w:w="1186"/>
      </w:tblGrid>
      <w:tr w:rsidR="001F6F70" w:rsidRPr="00F16D74" w14:paraId="645D3161" w14:textId="77777777" w:rsidTr="001F6F70">
        <w:trPr>
          <w:tblHeader/>
        </w:trPr>
        <w:tc>
          <w:tcPr>
            <w:tcW w:w="5000" w:type="pct"/>
            <w:gridSpan w:val="8"/>
            <w:shd w:val="clear" w:color="auto" w:fill="E8E8E8" w:themeFill="background2"/>
            <w:vAlign w:val="center"/>
          </w:tcPr>
          <w:p w14:paraId="36187C16" w14:textId="53F70CE3" w:rsidR="00B66BD7" w:rsidRPr="001F6F70" w:rsidRDefault="00B66BD7" w:rsidP="001F6F70">
            <w:pPr>
              <w:pStyle w:val="Header"/>
              <w:jc w:val="center"/>
            </w:pPr>
            <w:r>
              <w:rPr>
                <w:rFonts w:cs="B Titr" w:hint="cs"/>
                <w:sz w:val="22"/>
                <w:szCs w:val="22"/>
                <w:rtl/>
                <w:lang w:bidi="fa-IR"/>
              </w:rPr>
              <w:t xml:space="preserve">فرم تأئید اساتید متقاضی </w:t>
            </w:r>
            <w:proofErr w:type="spellStart"/>
            <w:r>
              <w:rPr>
                <w:rFonts w:cs="B Titr" w:hint="cs"/>
                <w:sz w:val="22"/>
                <w:szCs w:val="22"/>
                <w:rtl/>
                <w:lang w:bidi="fa-IR"/>
              </w:rPr>
              <w:t>نوگشایی</w:t>
            </w:r>
            <w:proofErr w:type="spellEnd"/>
          </w:p>
        </w:tc>
      </w:tr>
      <w:tr w:rsidR="001F6F70" w:rsidRPr="00F16D74" w14:paraId="309790A7" w14:textId="77777777" w:rsidTr="00E43D13">
        <w:trPr>
          <w:tblHeader/>
        </w:trPr>
        <w:tc>
          <w:tcPr>
            <w:tcW w:w="313" w:type="pct"/>
            <w:shd w:val="clear" w:color="auto" w:fill="E8E8E8" w:themeFill="background2"/>
            <w:vAlign w:val="center"/>
          </w:tcPr>
          <w:p w14:paraId="563B478F" w14:textId="78BA3181" w:rsidR="00B7388E" w:rsidRPr="00F16D74" w:rsidRDefault="00B7388E" w:rsidP="00346B13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16D74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ردیف</w:t>
            </w:r>
          </w:p>
        </w:tc>
        <w:tc>
          <w:tcPr>
            <w:tcW w:w="987" w:type="pct"/>
            <w:shd w:val="clear" w:color="auto" w:fill="E8E8E8" w:themeFill="background2"/>
            <w:vAlign w:val="center"/>
          </w:tcPr>
          <w:p w14:paraId="3B351D5B" w14:textId="4F814B83" w:rsidR="00B7388E" w:rsidRPr="00F16D74" w:rsidRDefault="00B7388E" w:rsidP="00346B13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16D74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نام و نام خانوادگی</w:t>
            </w:r>
          </w:p>
        </w:tc>
        <w:tc>
          <w:tcPr>
            <w:tcW w:w="618" w:type="pct"/>
            <w:shd w:val="clear" w:color="auto" w:fill="E8E8E8" w:themeFill="background2"/>
            <w:vAlign w:val="center"/>
          </w:tcPr>
          <w:p w14:paraId="4CC5607C" w14:textId="1F7FB342" w:rsidR="00B7388E" w:rsidRPr="00F16D74" w:rsidRDefault="00B7388E" w:rsidP="00346B13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16D74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رشته اخرین مدرک تحصیلی</w:t>
            </w:r>
          </w:p>
        </w:tc>
        <w:tc>
          <w:tcPr>
            <w:tcW w:w="619" w:type="pct"/>
            <w:shd w:val="clear" w:color="auto" w:fill="E8E8E8" w:themeFill="background2"/>
            <w:vAlign w:val="center"/>
          </w:tcPr>
          <w:p w14:paraId="7FB3EED1" w14:textId="162CFCAC" w:rsidR="00B7388E" w:rsidRPr="00F16D74" w:rsidRDefault="00B7388E" w:rsidP="00346B13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16D74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مرتبه علمی</w:t>
            </w:r>
          </w:p>
        </w:tc>
        <w:tc>
          <w:tcPr>
            <w:tcW w:w="618" w:type="pct"/>
            <w:shd w:val="clear" w:color="auto" w:fill="E8E8E8" w:themeFill="background2"/>
            <w:vAlign w:val="center"/>
          </w:tcPr>
          <w:p w14:paraId="34DDC20F" w14:textId="75FF96DA" w:rsidR="00B7388E" w:rsidRPr="00F16D74" w:rsidRDefault="00BE33AD" w:rsidP="00346B13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16D74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کدملی</w:t>
            </w:r>
          </w:p>
        </w:tc>
        <w:tc>
          <w:tcPr>
            <w:tcW w:w="618" w:type="pct"/>
            <w:shd w:val="clear" w:color="auto" w:fill="E8E8E8" w:themeFill="background2"/>
            <w:vAlign w:val="center"/>
          </w:tcPr>
          <w:p w14:paraId="3A6A9649" w14:textId="30CD6348" w:rsidR="00B7388E" w:rsidRPr="00F16D74" w:rsidRDefault="00B7388E" w:rsidP="00346B13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16D74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بخش محل خدمت</w:t>
            </w:r>
          </w:p>
        </w:tc>
        <w:tc>
          <w:tcPr>
            <w:tcW w:w="618" w:type="pct"/>
            <w:shd w:val="clear" w:color="auto" w:fill="E8E8E8" w:themeFill="background2"/>
            <w:vAlign w:val="center"/>
          </w:tcPr>
          <w:p w14:paraId="26144A62" w14:textId="7AD4CE4C" w:rsidR="00B7388E" w:rsidRPr="00F16D74" w:rsidRDefault="00B7388E" w:rsidP="00346B13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16D74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وضعيت</w:t>
            </w:r>
            <w:r w:rsidRPr="00F16D74"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 w:rsidRPr="00F16D74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استخدامي</w:t>
            </w:r>
          </w:p>
        </w:tc>
        <w:tc>
          <w:tcPr>
            <w:tcW w:w="610" w:type="pct"/>
            <w:shd w:val="clear" w:color="auto" w:fill="E8E8E8" w:themeFill="background2"/>
            <w:vAlign w:val="center"/>
          </w:tcPr>
          <w:p w14:paraId="73765F99" w14:textId="1E4B7AAF" w:rsidR="00B7388E" w:rsidRPr="00F16D74" w:rsidRDefault="00F930B4" w:rsidP="00346B13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16D74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امضا</w:t>
            </w:r>
          </w:p>
        </w:tc>
      </w:tr>
      <w:tr w:rsidR="00B7388E" w:rsidRPr="00F16D74" w14:paraId="6CC9F365" w14:textId="77777777" w:rsidTr="00E43D13">
        <w:trPr>
          <w:trHeight w:val="1008"/>
        </w:trPr>
        <w:tc>
          <w:tcPr>
            <w:tcW w:w="313" w:type="pct"/>
            <w:shd w:val="clear" w:color="auto" w:fill="E8E8E8" w:themeFill="background2"/>
            <w:vAlign w:val="center"/>
          </w:tcPr>
          <w:p w14:paraId="41951D7A" w14:textId="6F4E87D0" w:rsidR="00B7388E" w:rsidRPr="00F16D74" w:rsidRDefault="00B7388E" w:rsidP="00346B13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16D74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1</w:t>
            </w:r>
          </w:p>
        </w:tc>
        <w:tc>
          <w:tcPr>
            <w:tcW w:w="987" w:type="pct"/>
            <w:vAlign w:val="center"/>
          </w:tcPr>
          <w:p w14:paraId="10989DC0" w14:textId="77777777" w:rsidR="00B7388E" w:rsidRPr="00F16D74" w:rsidRDefault="00B7388E" w:rsidP="00346B13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8" w:type="pct"/>
            <w:vAlign w:val="center"/>
          </w:tcPr>
          <w:p w14:paraId="3D4ABD35" w14:textId="77777777" w:rsidR="00B7388E" w:rsidRPr="00F16D74" w:rsidRDefault="00B7388E" w:rsidP="00346B13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9" w:type="pct"/>
            <w:vAlign w:val="center"/>
          </w:tcPr>
          <w:p w14:paraId="49E88CB7" w14:textId="4B1344FF" w:rsidR="00B7388E" w:rsidRPr="00F16D74" w:rsidRDefault="00B7388E" w:rsidP="00346B13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8" w:type="pct"/>
            <w:vAlign w:val="center"/>
          </w:tcPr>
          <w:p w14:paraId="796B2AA2" w14:textId="77777777" w:rsidR="00B7388E" w:rsidRPr="00F16D74" w:rsidRDefault="00B7388E" w:rsidP="00346B13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8" w:type="pct"/>
            <w:vAlign w:val="center"/>
          </w:tcPr>
          <w:p w14:paraId="1F4F871C" w14:textId="77777777" w:rsidR="00B7388E" w:rsidRPr="00F16D74" w:rsidRDefault="00B7388E" w:rsidP="00346B13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8" w:type="pct"/>
            <w:vAlign w:val="center"/>
          </w:tcPr>
          <w:p w14:paraId="48FEF332" w14:textId="77777777" w:rsidR="00B7388E" w:rsidRPr="00F16D74" w:rsidRDefault="00B7388E" w:rsidP="00346B13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0" w:type="pct"/>
            <w:vAlign w:val="center"/>
          </w:tcPr>
          <w:p w14:paraId="77C49D94" w14:textId="77777777" w:rsidR="00B7388E" w:rsidRPr="00F16D74" w:rsidRDefault="00B7388E" w:rsidP="00346B13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B7388E" w:rsidRPr="00F16D74" w14:paraId="642C8FBD" w14:textId="77777777" w:rsidTr="00E43D13">
        <w:trPr>
          <w:trHeight w:val="1008"/>
        </w:trPr>
        <w:tc>
          <w:tcPr>
            <w:tcW w:w="313" w:type="pct"/>
            <w:shd w:val="clear" w:color="auto" w:fill="E8E8E8" w:themeFill="background2"/>
            <w:vAlign w:val="center"/>
          </w:tcPr>
          <w:p w14:paraId="0D70B0F6" w14:textId="32BD2861" w:rsidR="00B7388E" w:rsidRPr="00F16D74" w:rsidRDefault="00B7388E" w:rsidP="00346B13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16D74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2</w:t>
            </w:r>
          </w:p>
        </w:tc>
        <w:tc>
          <w:tcPr>
            <w:tcW w:w="987" w:type="pct"/>
            <w:vAlign w:val="center"/>
          </w:tcPr>
          <w:p w14:paraId="37418231" w14:textId="77777777" w:rsidR="00B7388E" w:rsidRPr="00F16D74" w:rsidRDefault="00B7388E" w:rsidP="00346B13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8" w:type="pct"/>
            <w:vAlign w:val="center"/>
          </w:tcPr>
          <w:p w14:paraId="672C6DD0" w14:textId="77777777" w:rsidR="00B7388E" w:rsidRPr="00F16D74" w:rsidRDefault="00B7388E" w:rsidP="00346B13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9" w:type="pct"/>
            <w:vAlign w:val="center"/>
          </w:tcPr>
          <w:p w14:paraId="2E7DA080" w14:textId="77777777" w:rsidR="00B7388E" w:rsidRPr="00F16D74" w:rsidRDefault="00B7388E" w:rsidP="00346B13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8" w:type="pct"/>
            <w:vAlign w:val="center"/>
          </w:tcPr>
          <w:p w14:paraId="24832378" w14:textId="77777777" w:rsidR="00B7388E" w:rsidRPr="00F16D74" w:rsidRDefault="00B7388E" w:rsidP="00346B13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8" w:type="pct"/>
            <w:vAlign w:val="center"/>
          </w:tcPr>
          <w:p w14:paraId="55F48BAF" w14:textId="77777777" w:rsidR="00B7388E" w:rsidRPr="00F16D74" w:rsidRDefault="00B7388E" w:rsidP="00346B13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8" w:type="pct"/>
            <w:vAlign w:val="center"/>
          </w:tcPr>
          <w:p w14:paraId="219F914B" w14:textId="77777777" w:rsidR="00B7388E" w:rsidRPr="00F16D74" w:rsidRDefault="00B7388E" w:rsidP="00346B13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0" w:type="pct"/>
            <w:vAlign w:val="center"/>
          </w:tcPr>
          <w:p w14:paraId="0195A020" w14:textId="77777777" w:rsidR="00B7388E" w:rsidRPr="00F16D74" w:rsidRDefault="00B7388E" w:rsidP="00346B13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B7388E" w:rsidRPr="00F16D74" w14:paraId="22CFFC1D" w14:textId="77777777" w:rsidTr="00E43D13">
        <w:trPr>
          <w:trHeight w:val="1008"/>
        </w:trPr>
        <w:tc>
          <w:tcPr>
            <w:tcW w:w="313" w:type="pct"/>
            <w:shd w:val="clear" w:color="auto" w:fill="E8E8E8" w:themeFill="background2"/>
            <w:vAlign w:val="center"/>
          </w:tcPr>
          <w:p w14:paraId="2F591026" w14:textId="1DC2E7C8" w:rsidR="00B7388E" w:rsidRPr="00F16D74" w:rsidRDefault="00B7388E" w:rsidP="00346B13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16D74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3</w:t>
            </w:r>
          </w:p>
        </w:tc>
        <w:tc>
          <w:tcPr>
            <w:tcW w:w="987" w:type="pct"/>
            <w:vAlign w:val="center"/>
          </w:tcPr>
          <w:p w14:paraId="06CD4B50" w14:textId="77777777" w:rsidR="00B7388E" w:rsidRPr="00F16D74" w:rsidRDefault="00B7388E" w:rsidP="00346B13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8" w:type="pct"/>
            <w:vAlign w:val="center"/>
          </w:tcPr>
          <w:p w14:paraId="0CCEF6CF" w14:textId="77777777" w:rsidR="00B7388E" w:rsidRPr="00F16D74" w:rsidRDefault="00B7388E" w:rsidP="00346B13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9" w:type="pct"/>
            <w:vAlign w:val="center"/>
          </w:tcPr>
          <w:p w14:paraId="7ADF2642" w14:textId="77777777" w:rsidR="00B7388E" w:rsidRPr="00F16D74" w:rsidRDefault="00B7388E" w:rsidP="00346B13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8" w:type="pct"/>
            <w:vAlign w:val="center"/>
          </w:tcPr>
          <w:p w14:paraId="5DCBA19E" w14:textId="77777777" w:rsidR="00B7388E" w:rsidRPr="00F16D74" w:rsidRDefault="00B7388E" w:rsidP="00346B13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8" w:type="pct"/>
            <w:vAlign w:val="center"/>
          </w:tcPr>
          <w:p w14:paraId="68041D1D" w14:textId="77777777" w:rsidR="00B7388E" w:rsidRPr="00F16D74" w:rsidRDefault="00B7388E" w:rsidP="00346B13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8" w:type="pct"/>
            <w:vAlign w:val="center"/>
          </w:tcPr>
          <w:p w14:paraId="00DDBEE6" w14:textId="77777777" w:rsidR="00B7388E" w:rsidRPr="00F16D74" w:rsidRDefault="00B7388E" w:rsidP="00346B13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0" w:type="pct"/>
            <w:vAlign w:val="center"/>
          </w:tcPr>
          <w:p w14:paraId="55F13D78" w14:textId="77777777" w:rsidR="00B7388E" w:rsidRPr="00F16D74" w:rsidRDefault="00B7388E" w:rsidP="00346B13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B7388E" w:rsidRPr="00F16D74" w14:paraId="59DF3B43" w14:textId="77777777" w:rsidTr="00E43D13">
        <w:trPr>
          <w:trHeight w:val="1008"/>
        </w:trPr>
        <w:tc>
          <w:tcPr>
            <w:tcW w:w="313" w:type="pct"/>
            <w:shd w:val="clear" w:color="auto" w:fill="E8E8E8" w:themeFill="background2"/>
            <w:vAlign w:val="center"/>
          </w:tcPr>
          <w:p w14:paraId="644CE492" w14:textId="5942B5A0" w:rsidR="00B7388E" w:rsidRPr="00F16D74" w:rsidRDefault="00B7388E" w:rsidP="00346B13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16D74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4</w:t>
            </w:r>
          </w:p>
        </w:tc>
        <w:tc>
          <w:tcPr>
            <w:tcW w:w="987" w:type="pct"/>
            <w:vAlign w:val="center"/>
          </w:tcPr>
          <w:p w14:paraId="74E9B3D1" w14:textId="77777777" w:rsidR="00B7388E" w:rsidRPr="00F16D74" w:rsidRDefault="00B7388E" w:rsidP="00346B13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8" w:type="pct"/>
            <w:vAlign w:val="center"/>
          </w:tcPr>
          <w:p w14:paraId="44A43FA7" w14:textId="77777777" w:rsidR="00B7388E" w:rsidRPr="00F16D74" w:rsidRDefault="00B7388E" w:rsidP="00346B13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9" w:type="pct"/>
            <w:vAlign w:val="center"/>
          </w:tcPr>
          <w:p w14:paraId="6C2AC4B4" w14:textId="77777777" w:rsidR="00B7388E" w:rsidRPr="00F16D74" w:rsidRDefault="00B7388E" w:rsidP="00346B13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8" w:type="pct"/>
            <w:vAlign w:val="center"/>
          </w:tcPr>
          <w:p w14:paraId="3FC921D4" w14:textId="77777777" w:rsidR="00B7388E" w:rsidRPr="00F16D74" w:rsidRDefault="00B7388E" w:rsidP="00346B13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8" w:type="pct"/>
            <w:vAlign w:val="center"/>
          </w:tcPr>
          <w:p w14:paraId="2223A659" w14:textId="77777777" w:rsidR="00B7388E" w:rsidRPr="00F16D74" w:rsidRDefault="00B7388E" w:rsidP="00346B13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8" w:type="pct"/>
            <w:vAlign w:val="center"/>
          </w:tcPr>
          <w:p w14:paraId="4CB16020" w14:textId="77777777" w:rsidR="00B7388E" w:rsidRPr="00F16D74" w:rsidRDefault="00B7388E" w:rsidP="00346B13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0" w:type="pct"/>
            <w:vAlign w:val="center"/>
          </w:tcPr>
          <w:p w14:paraId="4BC18384" w14:textId="77777777" w:rsidR="00B7388E" w:rsidRPr="00F16D74" w:rsidRDefault="00B7388E" w:rsidP="00346B13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B7388E" w:rsidRPr="00F16D74" w14:paraId="3729B713" w14:textId="77777777" w:rsidTr="00E43D13">
        <w:trPr>
          <w:trHeight w:val="1008"/>
        </w:trPr>
        <w:tc>
          <w:tcPr>
            <w:tcW w:w="313" w:type="pct"/>
            <w:shd w:val="clear" w:color="auto" w:fill="E8E8E8" w:themeFill="background2"/>
            <w:vAlign w:val="center"/>
          </w:tcPr>
          <w:p w14:paraId="51B3A723" w14:textId="6F3EB063" w:rsidR="00B7388E" w:rsidRPr="00F16D74" w:rsidRDefault="00B7388E" w:rsidP="00346B13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16D74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5</w:t>
            </w:r>
          </w:p>
        </w:tc>
        <w:tc>
          <w:tcPr>
            <w:tcW w:w="987" w:type="pct"/>
            <w:vAlign w:val="center"/>
          </w:tcPr>
          <w:p w14:paraId="741FCA98" w14:textId="77777777" w:rsidR="00B7388E" w:rsidRPr="00F16D74" w:rsidRDefault="00B7388E" w:rsidP="00346B13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8" w:type="pct"/>
            <w:vAlign w:val="center"/>
          </w:tcPr>
          <w:p w14:paraId="02AC241B" w14:textId="77777777" w:rsidR="00B7388E" w:rsidRPr="00F16D74" w:rsidRDefault="00B7388E" w:rsidP="00346B13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9" w:type="pct"/>
            <w:vAlign w:val="center"/>
          </w:tcPr>
          <w:p w14:paraId="20F1CF17" w14:textId="77777777" w:rsidR="00B7388E" w:rsidRPr="00F16D74" w:rsidRDefault="00B7388E" w:rsidP="00346B13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8" w:type="pct"/>
            <w:vAlign w:val="center"/>
          </w:tcPr>
          <w:p w14:paraId="77A2706F" w14:textId="77777777" w:rsidR="00B7388E" w:rsidRPr="00F16D74" w:rsidRDefault="00B7388E" w:rsidP="00346B13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8" w:type="pct"/>
            <w:vAlign w:val="center"/>
          </w:tcPr>
          <w:p w14:paraId="2DC04351" w14:textId="77777777" w:rsidR="00B7388E" w:rsidRPr="00F16D74" w:rsidRDefault="00B7388E" w:rsidP="00346B13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8" w:type="pct"/>
            <w:vAlign w:val="center"/>
          </w:tcPr>
          <w:p w14:paraId="43E350F8" w14:textId="77777777" w:rsidR="00B7388E" w:rsidRPr="00F16D74" w:rsidRDefault="00B7388E" w:rsidP="00346B13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0" w:type="pct"/>
            <w:vAlign w:val="center"/>
          </w:tcPr>
          <w:p w14:paraId="02A60C12" w14:textId="77777777" w:rsidR="00B7388E" w:rsidRPr="00F16D74" w:rsidRDefault="00B7388E" w:rsidP="00346B13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B7388E" w:rsidRPr="00F16D74" w14:paraId="39D5BCD6" w14:textId="77777777" w:rsidTr="00E43D13">
        <w:trPr>
          <w:trHeight w:val="1008"/>
        </w:trPr>
        <w:tc>
          <w:tcPr>
            <w:tcW w:w="313" w:type="pct"/>
            <w:shd w:val="clear" w:color="auto" w:fill="E8E8E8" w:themeFill="background2"/>
            <w:vAlign w:val="center"/>
          </w:tcPr>
          <w:p w14:paraId="3652329D" w14:textId="5301AA11" w:rsidR="00B7388E" w:rsidRPr="00F16D74" w:rsidRDefault="00B7388E" w:rsidP="00346B13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16D74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6</w:t>
            </w:r>
          </w:p>
        </w:tc>
        <w:tc>
          <w:tcPr>
            <w:tcW w:w="987" w:type="pct"/>
            <w:vAlign w:val="center"/>
          </w:tcPr>
          <w:p w14:paraId="0A6C7B98" w14:textId="77777777" w:rsidR="00B7388E" w:rsidRPr="00F16D74" w:rsidRDefault="00B7388E" w:rsidP="00346B13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8" w:type="pct"/>
            <w:vAlign w:val="center"/>
          </w:tcPr>
          <w:p w14:paraId="7ECE1F6D" w14:textId="77777777" w:rsidR="00B7388E" w:rsidRPr="00F16D74" w:rsidRDefault="00B7388E" w:rsidP="00346B13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9" w:type="pct"/>
            <w:vAlign w:val="center"/>
          </w:tcPr>
          <w:p w14:paraId="4498950E" w14:textId="77777777" w:rsidR="00B7388E" w:rsidRPr="00F16D74" w:rsidRDefault="00B7388E" w:rsidP="00346B13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8" w:type="pct"/>
            <w:vAlign w:val="center"/>
          </w:tcPr>
          <w:p w14:paraId="2C9B08B0" w14:textId="77777777" w:rsidR="00B7388E" w:rsidRPr="00F16D74" w:rsidRDefault="00B7388E" w:rsidP="00346B13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8" w:type="pct"/>
            <w:vAlign w:val="center"/>
          </w:tcPr>
          <w:p w14:paraId="52A9102B" w14:textId="77777777" w:rsidR="00B7388E" w:rsidRPr="00F16D74" w:rsidRDefault="00B7388E" w:rsidP="00346B13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8" w:type="pct"/>
            <w:vAlign w:val="center"/>
          </w:tcPr>
          <w:p w14:paraId="3ADE1F5B" w14:textId="77777777" w:rsidR="00B7388E" w:rsidRPr="00F16D74" w:rsidRDefault="00B7388E" w:rsidP="00346B13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0" w:type="pct"/>
            <w:vAlign w:val="center"/>
          </w:tcPr>
          <w:p w14:paraId="7665C8D0" w14:textId="77777777" w:rsidR="00B7388E" w:rsidRPr="00F16D74" w:rsidRDefault="00B7388E" w:rsidP="00346B13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B7388E" w:rsidRPr="00F16D74" w14:paraId="66E1F087" w14:textId="77777777" w:rsidTr="00E43D13">
        <w:trPr>
          <w:trHeight w:val="1008"/>
        </w:trPr>
        <w:tc>
          <w:tcPr>
            <w:tcW w:w="313" w:type="pct"/>
            <w:shd w:val="clear" w:color="auto" w:fill="E8E8E8" w:themeFill="background2"/>
            <w:vAlign w:val="center"/>
          </w:tcPr>
          <w:p w14:paraId="2D547793" w14:textId="01E641CB" w:rsidR="00B7388E" w:rsidRPr="00F16D74" w:rsidRDefault="00B7388E" w:rsidP="00346B13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16D74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7</w:t>
            </w:r>
          </w:p>
        </w:tc>
        <w:tc>
          <w:tcPr>
            <w:tcW w:w="987" w:type="pct"/>
            <w:vAlign w:val="center"/>
          </w:tcPr>
          <w:p w14:paraId="1C7C04B7" w14:textId="77777777" w:rsidR="00B7388E" w:rsidRPr="00F16D74" w:rsidRDefault="00B7388E" w:rsidP="00346B13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8" w:type="pct"/>
            <w:vAlign w:val="center"/>
          </w:tcPr>
          <w:p w14:paraId="5CCDB0CD" w14:textId="77777777" w:rsidR="00B7388E" w:rsidRPr="00F16D74" w:rsidRDefault="00B7388E" w:rsidP="00346B13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9" w:type="pct"/>
            <w:vAlign w:val="center"/>
          </w:tcPr>
          <w:p w14:paraId="5A049DE2" w14:textId="77777777" w:rsidR="00B7388E" w:rsidRPr="00F16D74" w:rsidRDefault="00B7388E" w:rsidP="00346B13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8" w:type="pct"/>
            <w:vAlign w:val="center"/>
          </w:tcPr>
          <w:p w14:paraId="7E29D924" w14:textId="77777777" w:rsidR="00B7388E" w:rsidRPr="00F16D74" w:rsidRDefault="00B7388E" w:rsidP="00346B13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8" w:type="pct"/>
            <w:vAlign w:val="center"/>
          </w:tcPr>
          <w:p w14:paraId="267C2574" w14:textId="77777777" w:rsidR="00B7388E" w:rsidRPr="00F16D74" w:rsidRDefault="00B7388E" w:rsidP="00346B13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8" w:type="pct"/>
            <w:vAlign w:val="center"/>
          </w:tcPr>
          <w:p w14:paraId="03B591DC" w14:textId="77777777" w:rsidR="00B7388E" w:rsidRPr="00F16D74" w:rsidRDefault="00B7388E" w:rsidP="00346B13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0" w:type="pct"/>
            <w:vAlign w:val="center"/>
          </w:tcPr>
          <w:p w14:paraId="67A959AB" w14:textId="77777777" w:rsidR="00B7388E" w:rsidRPr="00F16D74" w:rsidRDefault="00B7388E" w:rsidP="00346B13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B7388E" w:rsidRPr="00F16D74" w14:paraId="37DDB4A1" w14:textId="77777777" w:rsidTr="00E43D13">
        <w:trPr>
          <w:trHeight w:val="1008"/>
        </w:trPr>
        <w:tc>
          <w:tcPr>
            <w:tcW w:w="313" w:type="pct"/>
            <w:shd w:val="clear" w:color="auto" w:fill="E8E8E8" w:themeFill="background2"/>
            <w:vAlign w:val="center"/>
          </w:tcPr>
          <w:p w14:paraId="2792E82F" w14:textId="7976C6A2" w:rsidR="00B7388E" w:rsidRPr="00F16D74" w:rsidRDefault="00B7388E" w:rsidP="00346B13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16D74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8</w:t>
            </w:r>
          </w:p>
        </w:tc>
        <w:tc>
          <w:tcPr>
            <w:tcW w:w="987" w:type="pct"/>
            <w:vAlign w:val="center"/>
          </w:tcPr>
          <w:p w14:paraId="49E22139" w14:textId="77777777" w:rsidR="00B7388E" w:rsidRPr="00F16D74" w:rsidRDefault="00B7388E" w:rsidP="00346B13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8" w:type="pct"/>
            <w:vAlign w:val="center"/>
          </w:tcPr>
          <w:p w14:paraId="032172DC" w14:textId="77777777" w:rsidR="00B7388E" w:rsidRPr="00F16D74" w:rsidRDefault="00B7388E" w:rsidP="00346B13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9" w:type="pct"/>
            <w:vAlign w:val="center"/>
          </w:tcPr>
          <w:p w14:paraId="35400BA8" w14:textId="77777777" w:rsidR="00B7388E" w:rsidRPr="00F16D74" w:rsidRDefault="00B7388E" w:rsidP="00346B13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8" w:type="pct"/>
            <w:vAlign w:val="center"/>
          </w:tcPr>
          <w:p w14:paraId="750C0C8A" w14:textId="77777777" w:rsidR="00B7388E" w:rsidRPr="00F16D74" w:rsidRDefault="00B7388E" w:rsidP="00346B13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8" w:type="pct"/>
            <w:vAlign w:val="center"/>
          </w:tcPr>
          <w:p w14:paraId="6A49F92D" w14:textId="77777777" w:rsidR="00B7388E" w:rsidRPr="00F16D74" w:rsidRDefault="00B7388E" w:rsidP="00346B13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8" w:type="pct"/>
            <w:vAlign w:val="center"/>
          </w:tcPr>
          <w:p w14:paraId="32E914AE" w14:textId="77777777" w:rsidR="00B7388E" w:rsidRPr="00F16D74" w:rsidRDefault="00B7388E" w:rsidP="00346B13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0" w:type="pct"/>
            <w:vAlign w:val="center"/>
          </w:tcPr>
          <w:p w14:paraId="32CB2F2E" w14:textId="77777777" w:rsidR="00B7388E" w:rsidRPr="00F16D74" w:rsidRDefault="00B7388E" w:rsidP="00346B13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B7388E" w:rsidRPr="00F16D74" w14:paraId="169FC5AA" w14:textId="77777777" w:rsidTr="00E43D13">
        <w:trPr>
          <w:trHeight w:val="1008"/>
        </w:trPr>
        <w:tc>
          <w:tcPr>
            <w:tcW w:w="313" w:type="pct"/>
            <w:shd w:val="clear" w:color="auto" w:fill="E8E8E8" w:themeFill="background2"/>
            <w:vAlign w:val="center"/>
          </w:tcPr>
          <w:p w14:paraId="2843CEC2" w14:textId="5CAF3667" w:rsidR="00B7388E" w:rsidRPr="00F16D74" w:rsidRDefault="00B7388E" w:rsidP="00346B13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16D74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9</w:t>
            </w:r>
          </w:p>
        </w:tc>
        <w:tc>
          <w:tcPr>
            <w:tcW w:w="987" w:type="pct"/>
            <w:vAlign w:val="center"/>
          </w:tcPr>
          <w:p w14:paraId="4C5FB414" w14:textId="77777777" w:rsidR="00B7388E" w:rsidRPr="00F16D74" w:rsidRDefault="00B7388E" w:rsidP="00346B13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8" w:type="pct"/>
            <w:vAlign w:val="center"/>
          </w:tcPr>
          <w:p w14:paraId="0E8C47AC" w14:textId="77777777" w:rsidR="00B7388E" w:rsidRPr="00F16D74" w:rsidRDefault="00B7388E" w:rsidP="00346B13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9" w:type="pct"/>
            <w:vAlign w:val="center"/>
          </w:tcPr>
          <w:p w14:paraId="36A6543F" w14:textId="77777777" w:rsidR="00B7388E" w:rsidRPr="00F16D74" w:rsidRDefault="00B7388E" w:rsidP="00346B13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8" w:type="pct"/>
            <w:vAlign w:val="center"/>
          </w:tcPr>
          <w:p w14:paraId="25FAC8A9" w14:textId="77777777" w:rsidR="00B7388E" w:rsidRPr="00F16D74" w:rsidRDefault="00B7388E" w:rsidP="00346B13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8" w:type="pct"/>
            <w:vAlign w:val="center"/>
          </w:tcPr>
          <w:p w14:paraId="20F0B1B8" w14:textId="77777777" w:rsidR="00B7388E" w:rsidRPr="00F16D74" w:rsidRDefault="00B7388E" w:rsidP="00346B13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8" w:type="pct"/>
            <w:vAlign w:val="center"/>
          </w:tcPr>
          <w:p w14:paraId="4CDEADC5" w14:textId="77777777" w:rsidR="00B7388E" w:rsidRPr="00F16D74" w:rsidRDefault="00B7388E" w:rsidP="00346B13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0" w:type="pct"/>
            <w:vAlign w:val="center"/>
          </w:tcPr>
          <w:p w14:paraId="15BD34D0" w14:textId="77777777" w:rsidR="00B7388E" w:rsidRPr="00F16D74" w:rsidRDefault="00B7388E" w:rsidP="00346B13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B7388E" w:rsidRPr="00F16D74" w14:paraId="5E6EB663" w14:textId="77777777" w:rsidTr="00E43D13">
        <w:trPr>
          <w:trHeight w:val="1008"/>
        </w:trPr>
        <w:tc>
          <w:tcPr>
            <w:tcW w:w="313" w:type="pct"/>
            <w:shd w:val="clear" w:color="auto" w:fill="E8E8E8" w:themeFill="background2"/>
            <w:vAlign w:val="center"/>
          </w:tcPr>
          <w:p w14:paraId="5FE97532" w14:textId="15687533" w:rsidR="00B7388E" w:rsidRPr="00F16D74" w:rsidRDefault="00B7388E" w:rsidP="00346B13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16D74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10</w:t>
            </w:r>
          </w:p>
        </w:tc>
        <w:tc>
          <w:tcPr>
            <w:tcW w:w="987" w:type="pct"/>
            <w:vAlign w:val="center"/>
          </w:tcPr>
          <w:p w14:paraId="1A41F328" w14:textId="77777777" w:rsidR="00B7388E" w:rsidRPr="00F16D74" w:rsidRDefault="00B7388E" w:rsidP="00346B13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8" w:type="pct"/>
            <w:vAlign w:val="center"/>
          </w:tcPr>
          <w:p w14:paraId="6F19FFE6" w14:textId="77777777" w:rsidR="00B7388E" w:rsidRPr="00F16D74" w:rsidRDefault="00B7388E" w:rsidP="00346B13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9" w:type="pct"/>
            <w:vAlign w:val="center"/>
          </w:tcPr>
          <w:p w14:paraId="537B0780" w14:textId="77777777" w:rsidR="00B7388E" w:rsidRPr="00F16D74" w:rsidRDefault="00B7388E" w:rsidP="00346B13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8" w:type="pct"/>
            <w:vAlign w:val="center"/>
          </w:tcPr>
          <w:p w14:paraId="31DB9789" w14:textId="77777777" w:rsidR="00B7388E" w:rsidRPr="00F16D74" w:rsidRDefault="00B7388E" w:rsidP="00346B13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8" w:type="pct"/>
            <w:vAlign w:val="center"/>
          </w:tcPr>
          <w:p w14:paraId="50513B09" w14:textId="77777777" w:rsidR="00B7388E" w:rsidRPr="00F16D74" w:rsidRDefault="00B7388E" w:rsidP="00346B13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8" w:type="pct"/>
            <w:vAlign w:val="center"/>
          </w:tcPr>
          <w:p w14:paraId="5752A10F" w14:textId="77777777" w:rsidR="00B7388E" w:rsidRPr="00F16D74" w:rsidRDefault="00B7388E" w:rsidP="00346B13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0" w:type="pct"/>
            <w:vAlign w:val="center"/>
          </w:tcPr>
          <w:p w14:paraId="17F99FA8" w14:textId="77777777" w:rsidR="00B7388E" w:rsidRPr="00F16D74" w:rsidRDefault="00B7388E" w:rsidP="00346B13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B7388E" w:rsidRPr="00F16D74" w14:paraId="181F10CF" w14:textId="77777777" w:rsidTr="00E43D13">
        <w:trPr>
          <w:trHeight w:val="1008"/>
        </w:trPr>
        <w:tc>
          <w:tcPr>
            <w:tcW w:w="313" w:type="pct"/>
            <w:shd w:val="clear" w:color="auto" w:fill="E8E8E8" w:themeFill="background2"/>
            <w:vAlign w:val="center"/>
          </w:tcPr>
          <w:p w14:paraId="4FF5ECB7" w14:textId="2E4A9405" w:rsidR="00B7388E" w:rsidRPr="00F16D74" w:rsidRDefault="00B7388E" w:rsidP="00346B13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16D74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lastRenderedPageBreak/>
              <w:t>11</w:t>
            </w:r>
          </w:p>
        </w:tc>
        <w:tc>
          <w:tcPr>
            <w:tcW w:w="987" w:type="pct"/>
            <w:vAlign w:val="center"/>
          </w:tcPr>
          <w:p w14:paraId="288718CD" w14:textId="77777777" w:rsidR="00B7388E" w:rsidRPr="00F16D74" w:rsidRDefault="00B7388E" w:rsidP="00346B13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8" w:type="pct"/>
            <w:vAlign w:val="center"/>
          </w:tcPr>
          <w:p w14:paraId="61CF2EA9" w14:textId="77777777" w:rsidR="00B7388E" w:rsidRPr="00F16D74" w:rsidRDefault="00B7388E" w:rsidP="00346B13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9" w:type="pct"/>
            <w:vAlign w:val="center"/>
          </w:tcPr>
          <w:p w14:paraId="643E0074" w14:textId="77777777" w:rsidR="00B7388E" w:rsidRPr="00F16D74" w:rsidRDefault="00B7388E" w:rsidP="00346B13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8" w:type="pct"/>
            <w:vAlign w:val="center"/>
          </w:tcPr>
          <w:p w14:paraId="39A45408" w14:textId="77777777" w:rsidR="00B7388E" w:rsidRPr="00F16D74" w:rsidRDefault="00B7388E" w:rsidP="00346B13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8" w:type="pct"/>
            <w:vAlign w:val="center"/>
          </w:tcPr>
          <w:p w14:paraId="70389457" w14:textId="77777777" w:rsidR="00B7388E" w:rsidRPr="00F16D74" w:rsidRDefault="00B7388E" w:rsidP="00346B13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8" w:type="pct"/>
            <w:vAlign w:val="center"/>
          </w:tcPr>
          <w:p w14:paraId="459FBADA" w14:textId="77777777" w:rsidR="00B7388E" w:rsidRPr="00F16D74" w:rsidRDefault="00B7388E" w:rsidP="00346B13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0" w:type="pct"/>
            <w:vAlign w:val="center"/>
          </w:tcPr>
          <w:p w14:paraId="1BD010BE" w14:textId="77777777" w:rsidR="00B7388E" w:rsidRPr="00F16D74" w:rsidRDefault="00B7388E" w:rsidP="00346B13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B7388E" w:rsidRPr="00F16D74" w14:paraId="662D34C6" w14:textId="77777777" w:rsidTr="00E43D13">
        <w:trPr>
          <w:trHeight w:val="1008"/>
        </w:trPr>
        <w:tc>
          <w:tcPr>
            <w:tcW w:w="313" w:type="pct"/>
            <w:shd w:val="clear" w:color="auto" w:fill="E8E8E8" w:themeFill="background2"/>
            <w:vAlign w:val="center"/>
          </w:tcPr>
          <w:p w14:paraId="0A591404" w14:textId="466855AC" w:rsidR="00B7388E" w:rsidRPr="00F16D74" w:rsidRDefault="00B7388E" w:rsidP="00346B13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F16D74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12</w:t>
            </w:r>
          </w:p>
        </w:tc>
        <w:tc>
          <w:tcPr>
            <w:tcW w:w="987" w:type="pct"/>
            <w:vAlign w:val="center"/>
          </w:tcPr>
          <w:p w14:paraId="16619401" w14:textId="77777777" w:rsidR="00B7388E" w:rsidRPr="00F16D74" w:rsidRDefault="00B7388E" w:rsidP="00346B13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8" w:type="pct"/>
            <w:vAlign w:val="center"/>
          </w:tcPr>
          <w:p w14:paraId="3877A6D5" w14:textId="77777777" w:rsidR="00B7388E" w:rsidRPr="00F16D74" w:rsidRDefault="00B7388E" w:rsidP="00346B13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9" w:type="pct"/>
            <w:vAlign w:val="center"/>
          </w:tcPr>
          <w:p w14:paraId="61480342" w14:textId="77777777" w:rsidR="00B7388E" w:rsidRPr="00F16D74" w:rsidRDefault="00B7388E" w:rsidP="00346B13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8" w:type="pct"/>
            <w:vAlign w:val="center"/>
          </w:tcPr>
          <w:p w14:paraId="22B1D890" w14:textId="77777777" w:rsidR="00B7388E" w:rsidRPr="00F16D74" w:rsidRDefault="00B7388E" w:rsidP="00346B13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8" w:type="pct"/>
            <w:vAlign w:val="center"/>
          </w:tcPr>
          <w:p w14:paraId="1BCDE122" w14:textId="77777777" w:rsidR="00B7388E" w:rsidRPr="00F16D74" w:rsidRDefault="00B7388E" w:rsidP="00346B13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8" w:type="pct"/>
            <w:vAlign w:val="center"/>
          </w:tcPr>
          <w:p w14:paraId="4442A081" w14:textId="77777777" w:rsidR="00B7388E" w:rsidRPr="00F16D74" w:rsidRDefault="00B7388E" w:rsidP="00346B13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10" w:type="pct"/>
            <w:vAlign w:val="center"/>
          </w:tcPr>
          <w:p w14:paraId="4B1455D2" w14:textId="77777777" w:rsidR="00B7388E" w:rsidRPr="00F16D74" w:rsidRDefault="00B7388E" w:rsidP="00346B13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</w:tbl>
    <w:p w14:paraId="7475DA07" w14:textId="77777777" w:rsidR="006F1847" w:rsidRPr="00F4491E" w:rsidRDefault="006F1847" w:rsidP="006F1847">
      <w:pPr>
        <w:bidi/>
        <w:rPr>
          <w:rFonts w:cs="B Nazanin"/>
          <w:sz w:val="22"/>
          <w:szCs w:val="22"/>
          <w:rtl/>
          <w:lang w:bidi="fa-IR"/>
        </w:rPr>
      </w:pPr>
    </w:p>
    <w:sectPr w:rsidR="006F1847" w:rsidRPr="00F4491E" w:rsidSect="002508D9">
      <w:headerReference w:type="default" r:id="rId8"/>
      <w:footerReference w:type="default" r:id="rId9"/>
      <w:pgSz w:w="11906" w:h="16838" w:code="9"/>
      <w:pgMar w:top="1440" w:right="1080" w:bottom="1440" w:left="1080" w:header="720" w:footer="720" w:gutter="0"/>
      <w:pgBorders w:offsetFrom="page">
        <w:top w:val="thickThinLargeGap" w:sz="24" w:space="24" w:color="auto"/>
        <w:left w:val="thickThinLargeGap" w:sz="24" w:space="24" w:color="auto"/>
        <w:bottom w:val="thickThinLargeGap" w:sz="24" w:space="24" w:color="auto"/>
        <w:right w:val="thickThinLargeGap" w:sz="24" w:space="24" w:color="auto"/>
      </w:pgBorders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D405E0" w14:textId="77777777" w:rsidR="00862FE9" w:rsidRDefault="00862FE9" w:rsidP="009E46EC">
      <w:pPr>
        <w:spacing w:after="0" w:line="240" w:lineRule="auto"/>
      </w:pPr>
      <w:r>
        <w:separator/>
      </w:r>
    </w:p>
  </w:endnote>
  <w:endnote w:type="continuationSeparator" w:id="0">
    <w:p w14:paraId="0B592E8A" w14:textId="77777777" w:rsidR="00862FE9" w:rsidRDefault="00862FE9" w:rsidP="009E46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694369" w14:textId="590F6BF1" w:rsidR="00AB1B26" w:rsidRDefault="00AB1B26">
    <w:pPr>
      <w:pStyle w:val="Footer"/>
      <w:pBdr>
        <w:bottom w:val="single" w:sz="6" w:space="1" w:color="auto"/>
      </w:pBdr>
      <w:jc w:val="center"/>
      <w:rPr>
        <w:rFonts w:ascii="B Nazanin" w:hAnsi="B Nazanin" w:cs="B Nazanin"/>
        <w:b/>
        <w:bCs/>
        <w:sz w:val="28"/>
        <w:szCs w:val="28"/>
        <w:rtl/>
      </w:rPr>
    </w:pPr>
  </w:p>
  <w:p w14:paraId="78391065" w14:textId="40F91361" w:rsidR="009E46EC" w:rsidRPr="009E46EC" w:rsidRDefault="00862FE9">
    <w:pPr>
      <w:pStyle w:val="Footer"/>
      <w:jc w:val="center"/>
      <w:rPr>
        <w:rFonts w:ascii="B Nazanin" w:hAnsi="B Nazanin" w:cs="B Nazanin"/>
        <w:b/>
        <w:bCs/>
        <w:sz w:val="28"/>
        <w:szCs w:val="28"/>
      </w:rPr>
    </w:pPr>
    <w:sdt>
      <w:sdtPr>
        <w:rPr>
          <w:rFonts w:ascii="B Nazanin" w:hAnsi="B Nazanin" w:cs="B Nazanin"/>
          <w:b/>
          <w:bCs/>
          <w:sz w:val="28"/>
          <w:szCs w:val="28"/>
        </w:rPr>
        <w:id w:val="756478105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9E46EC" w:rsidRPr="009E46EC">
          <w:rPr>
            <w:rFonts w:ascii="B Nazanin" w:hAnsi="B Nazanin" w:cs="B Nazanin"/>
            <w:b/>
            <w:bCs/>
            <w:sz w:val="28"/>
            <w:szCs w:val="28"/>
          </w:rPr>
          <w:fldChar w:fldCharType="begin"/>
        </w:r>
        <w:r w:rsidR="009E46EC" w:rsidRPr="009E46EC">
          <w:rPr>
            <w:rFonts w:ascii="B Nazanin" w:hAnsi="B Nazanin" w:cs="B Nazanin"/>
            <w:b/>
            <w:bCs/>
            <w:sz w:val="28"/>
            <w:szCs w:val="28"/>
          </w:rPr>
          <w:instrText xml:space="preserve"> PAGE   \* MERGEFORMAT </w:instrText>
        </w:r>
        <w:r w:rsidR="009E46EC" w:rsidRPr="009E46EC">
          <w:rPr>
            <w:rFonts w:ascii="B Nazanin" w:hAnsi="B Nazanin" w:cs="B Nazanin"/>
            <w:b/>
            <w:bCs/>
            <w:sz w:val="28"/>
            <w:szCs w:val="28"/>
          </w:rPr>
          <w:fldChar w:fldCharType="separate"/>
        </w:r>
        <w:r w:rsidR="009E46EC" w:rsidRPr="009E46EC">
          <w:rPr>
            <w:rFonts w:ascii="B Nazanin" w:hAnsi="B Nazanin" w:cs="B Nazanin"/>
            <w:b/>
            <w:bCs/>
            <w:noProof/>
            <w:sz w:val="28"/>
            <w:szCs w:val="28"/>
          </w:rPr>
          <w:t>2</w:t>
        </w:r>
        <w:r w:rsidR="009E46EC" w:rsidRPr="009E46EC">
          <w:rPr>
            <w:rFonts w:ascii="B Nazanin" w:hAnsi="B Nazanin" w:cs="B Nazanin"/>
            <w:b/>
            <w:bCs/>
            <w:noProof/>
            <w:sz w:val="28"/>
            <w:szCs w:val="28"/>
          </w:rPr>
          <w:fldChar w:fldCharType="end"/>
        </w:r>
      </w:sdtContent>
    </w:sdt>
  </w:p>
  <w:p w14:paraId="12D4F595" w14:textId="755A72C0" w:rsidR="009E46EC" w:rsidRPr="009E46EC" w:rsidRDefault="009E46EC">
    <w:pPr>
      <w:pStyle w:val="Footer"/>
      <w:rPr>
        <w:rFonts w:cs="B Titr"/>
        <w:rtl/>
        <w:lang w:bidi="fa-IR"/>
      </w:rPr>
    </w:pPr>
    <w:r w:rsidRPr="009E46EC">
      <w:rPr>
        <w:rFonts w:cs="B Titr" w:hint="cs"/>
        <w:rtl/>
        <w:lang w:bidi="fa-IR"/>
      </w:rPr>
      <w:t>معاونت آموزشی و تحصیلات تکمیلی دانشگاه شیراز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820D4C" w14:textId="77777777" w:rsidR="00862FE9" w:rsidRDefault="00862FE9" w:rsidP="009E46EC">
      <w:pPr>
        <w:spacing w:after="0" w:line="240" w:lineRule="auto"/>
      </w:pPr>
      <w:r>
        <w:separator/>
      </w:r>
    </w:p>
  </w:footnote>
  <w:footnote w:type="continuationSeparator" w:id="0">
    <w:p w14:paraId="30CC2A28" w14:textId="77777777" w:rsidR="00862FE9" w:rsidRDefault="00862FE9" w:rsidP="009E46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EFCB2D" w14:textId="1F667F0D" w:rsidR="009E46EC" w:rsidRDefault="00AB1B26" w:rsidP="00AB1B26">
    <w:pPr>
      <w:pStyle w:val="Header"/>
      <w:jc w:val="right"/>
    </w:pPr>
    <w:r>
      <w:rPr>
        <w:noProof/>
      </w:rPr>
      <w:drawing>
        <wp:inline distT="0" distB="0" distL="0" distR="0" wp14:anchorId="3A24D15E" wp14:editId="5536FF94">
          <wp:extent cx="561789" cy="579120"/>
          <wp:effectExtent l="0" t="0" r="0" b="0"/>
          <wp:docPr id="1974536578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9308" cy="58687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8F507E5" w14:textId="77777777" w:rsidR="00FF4A00" w:rsidRDefault="00FF4A00" w:rsidP="00AB1B26">
    <w:pPr>
      <w:pStyle w:val="Header"/>
      <w:jc w:val="right"/>
    </w:pPr>
  </w:p>
  <w:p w14:paraId="07A6ECB5" w14:textId="77777777" w:rsidR="009E46EC" w:rsidRDefault="009E46E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5073E7"/>
    <w:multiLevelType w:val="hybridMultilevel"/>
    <w:tmpl w:val="D592012C"/>
    <w:lvl w:ilvl="0" w:tplc="73F88DF8">
      <w:start w:val="2"/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C0MLKwMDEzNDI3NjVU0lEKTi0uzszPAykwrAUAvQWGfywAAAA="/>
  </w:docVars>
  <w:rsids>
    <w:rsidRoot w:val="00DB5DA8"/>
    <w:rsid w:val="00004926"/>
    <w:rsid w:val="00011026"/>
    <w:rsid w:val="00022F8A"/>
    <w:rsid w:val="00026FE5"/>
    <w:rsid w:val="00032CC2"/>
    <w:rsid w:val="000451EB"/>
    <w:rsid w:val="00056C7C"/>
    <w:rsid w:val="000C1556"/>
    <w:rsid w:val="000C5468"/>
    <w:rsid w:val="000C59DE"/>
    <w:rsid w:val="000F59B2"/>
    <w:rsid w:val="001102E6"/>
    <w:rsid w:val="00131E22"/>
    <w:rsid w:val="001E691A"/>
    <w:rsid w:val="001F6F70"/>
    <w:rsid w:val="00225D44"/>
    <w:rsid w:val="00231968"/>
    <w:rsid w:val="002505B3"/>
    <w:rsid w:val="002508D9"/>
    <w:rsid w:val="00260D0B"/>
    <w:rsid w:val="00273FA5"/>
    <w:rsid w:val="00296E04"/>
    <w:rsid w:val="002A7106"/>
    <w:rsid w:val="002B3135"/>
    <w:rsid w:val="002C09E1"/>
    <w:rsid w:val="002C3078"/>
    <w:rsid w:val="002C5A58"/>
    <w:rsid w:val="00346B13"/>
    <w:rsid w:val="0035574A"/>
    <w:rsid w:val="003C17CB"/>
    <w:rsid w:val="004742E1"/>
    <w:rsid w:val="0047582C"/>
    <w:rsid w:val="00476FD6"/>
    <w:rsid w:val="004A6D03"/>
    <w:rsid w:val="004B4E65"/>
    <w:rsid w:val="004C0E62"/>
    <w:rsid w:val="0050534F"/>
    <w:rsid w:val="005541E1"/>
    <w:rsid w:val="00573AC5"/>
    <w:rsid w:val="005C66DB"/>
    <w:rsid w:val="006241A3"/>
    <w:rsid w:val="00636173"/>
    <w:rsid w:val="00654C1C"/>
    <w:rsid w:val="00656530"/>
    <w:rsid w:val="006F1847"/>
    <w:rsid w:val="00711BE5"/>
    <w:rsid w:val="0071738D"/>
    <w:rsid w:val="00740DD1"/>
    <w:rsid w:val="00831E0A"/>
    <w:rsid w:val="0084670A"/>
    <w:rsid w:val="00862FE9"/>
    <w:rsid w:val="0088179E"/>
    <w:rsid w:val="00894BE0"/>
    <w:rsid w:val="008C63D2"/>
    <w:rsid w:val="009A4716"/>
    <w:rsid w:val="009B6B36"/>
    <w:rsid w:val="009C36A9"/>
    <w:rsid w:val="009E46EC"/>
    <w:rsid w:val="00A03043"/>
    <w:rsid w:val="00A55856"/>
    <w:rsid w:val="00A5695B"/>
    <w:rsid w:val="00A626DF"/>
    <w:rsid w:val="00A63168"/>
    <w:rsid w:val="00A758EE"/>
    <w:rsid w:val="00AB0025"/>
    <w:rsid w:val="00AB1B26"/>
    <w:rsid w:val="00AC3FF8"/>
    <w:rsid w:val="00AD37CA"/>
    <w:rsid w:val="00B04D11"/>
    <w:rsid w:val="00B66BD7"/>
    <w:rsid w:val="00B7388E"/>
    <w:rsid w:val="00B77D31"/>
    <w:rsid w:val="00B81653"/>
    <w:rsid w:val="00BE33AD"/>
    <w:rsid w:val="00BE3B85"/>
    <w:rsid w:val="00C25EF5"/>
    <w:rsid w:val="00C52282"/>
    <w:rsid w:val="00CA364F"/>
    <w:rsid w:val="00CF1F2B"/>
    <w:rsid w:val="00D44665"/>
    <w:rsid w:val="00D45C79"/>
    <w:rsid w:val="00D45FE0"/>
    <w:rsid w:val="00D66543"/>
    <w:rsid w:val="00D87883"/>
    <w:rsid w:val="00D90DCD"/>
    <w:rsid w:val="00D942EC"/>
    <w:rsid w:val="00DB3DEE"/>
    <w:rsid w:val="00DB5DA8"/>
    <w:rsid w:val="00DD5D87"/>
    <w:rsid w:val="00E02584"/>
    <w:rsid w:val="00E2059E"/>
    <w:rsid w:val="00E43D13"/>
    <w:rsid w:val="00E46CA3"/>
    <w:rsid w:val="00E8261D"/>
    <w:rsid w:val="00E87B15"/>
    <w:rsid w:val="00EC7485"/>
    <w:rsid w:val="00F16D74"/>
    <w:rsid w:val="00F4491E"/>
    <w:rsid w:val="00F60195"/>
    <w:rsid w:val="00F6564B"/>
    <w:rsid w:val="00F8175C"/>
    <w:rsid w:val="00F930B4"/>
    <w:rsid w:val="00F95340"/>
    <w:rsid w:val="00F96EFF"/>
    <w:rsid w:val="00FC7594"/>
    <w:rsid w:val="00FF4A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012C750A"/>
  <w15:chartTrackingRefBased/>
  <w15:docId w15:val="{47861EDF-0C2E-41DF-B2E6-76693C9C1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B5DA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B5DA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B5DA8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B5DA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B5DA8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B5DA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B5DA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B5DA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B5DA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B5DA8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B5DA8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B5DA8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B5DA8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B5DA8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B5DA8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B5DA8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B5DA8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B5DA8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B5DA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B5DA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B5DA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B5DA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B5DA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B5DA8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B5DA8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B5DA8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B5DA8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B5DA8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B5DA8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032C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6Colorful-Accent3">
    <w:name w:val="Grid Table 6 Colorful Accent 3"/>
    <w:basedOn w:val="TableNormal"/>
    <w:uiPriority w:val="51"/>
    <w:rsid w:val="00032CC2"/>
    <w:pPr>
      <w:spacing w:after="0" w:line="240" w:lineRule="auto"/>
    </w:pPr>
    <w:rPr>
      <w:color w:val="124F1A" w:themeColor="accent3" w:themeShade="BF"/>
    </w:rPr>
    <w:tblPr>
      <w:tblStyleRowBandSize w:val="1"/>
      <w:tblStyleColBandSize w:val="1"/>
      <w:tblBorders>
        <w:top w:val="single" w:sz="4" w:space="0" w:color="47D459" w:themeColor="accent3" w:themeTint="99"/>
        <w:left w:val="single" w:sz="4" w:space="0" w:color="47D459" w:themeColor="accent3" w:themeTint="99"/>
        <w:bottom w:val="single" w:sz="4" w:space="0" w:color="47D459" w:themeColor="accent3" w:themeTint="99"/>
        <w:right w:val="single" w:sz="4" w:space="0" w:color="47D459" w:themeColor="accent3" w:themeTint="99"/>
        <w:insideH w:val="single" w:sz="4" w:space="0" w:color="47D459" w:themeColor="accent3" w:themeTint="99"/>
        <w:insideV w:val="single" w:sz="4" w:space="0" w:color="47D45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47D45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7D45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0C7" w:themeFill="accent3" w:themeFillTint="33"/>
      </w:tcPr>
    </w:tblStylePr>
    <w:tblStylePr w:type="band1Horz">
      <w:tblPr/>
      <w:tcPr>
        <w:shd w:val="clear" w:color="auto" w:fill="C1F0C7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032CC2"/>
    <w:pPr>
      <w:spacing w:after="0" w:line="240" w:lineRule="auto"/>
    </w:pPr>
    <w:rPr>
      <w:color w:val="0B769F" w:themeColor="accent4" w:themeShade="BF"/>
    </w:rPr>
    <w:tblPr>
      <w:tblStyleRowBandSize w:val="1"/>
      <w:tblStyleColBandSize w:val="1"/>
      <w:tblBorders>
        <w:top w:val="single" w:sz="4" w:space="0" w:color="60CAF3" w:themeColor="accent4" w:themeTint="99"/>
        <w:left w:val="single" w:sz="4" w:space="0" w:color="60CAF3" w:themeColor="accent4" w:themeTint="99"/>
        <w:bottom w:val="single" w:sz="4" w:space="0" w:color="60CAF3" w:themeColor="accent4" w:themeTint="99"/>
        <w:right w:val="single" w:sz="4" w:space="0" w:color="60CAF3" w:themeColor="accent4" w:themeTint="99"/>
        <w:insideH w:val="single" w:sz="4" w:space="0" w:color="60CAF3" w:themeColor="accent4" w:themeTint="99"/>
        <w:insideV w:val="single" w:sz="4" w:space="0" w:color="60CAF3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60CAF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0CAF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9E46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46EC"/>
  </w:style>
  <w:style w:type="paragraph" w:styleId="Footer">
    <w:name w:val="footer"/>
    <w:basedOn w:val="Normal"/>
    <w:link w:val="FooterChar"/>
    <w:uiPriority w:val="99"/>
    <w:unhideWhenUsed/>
    <w:rsid w:val="009E46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46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16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96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22EAB5-F18F-453D-84C2-546EA5ABDE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8</Words>
  <Characters>217</Characters>
  <Application>Microsoft Office Word</Application>
  <DocSecurity>0</DocSecurity>
  <Lines>1</Lines>
  <Paragraphs>1</Paragraphs>
  <ScaleCrop>false</ScaleCrop>
  <Company/>
  <LinksUpToDate>false</LinksUpToDate>
  <CharactersWithSpaces>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sen Mohammadi</dc:creator>
  <cp:keywords/>
  <dc:description/>
  <cp:lastModifiedBy>User</cp:lastModifiedBy>
  <cp:revision>3</cp:revision>
  <dcterms:created xsi:type="dcterms:W3CDTF">2025-10-04T09:24:00Z</dcterms:created>
  <dcterms:modified xsi:type="dcterms:W3CDTF">2025-10-04T09:25:00Z</dcterms:modified>
</cp:coreProperties>
</file>